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5268" w:rsidRDefault="00547AEF" w:rsidP="00547AEF">
      <w:pPr>
        <w:jc w:val="center"/>
        <w:rPr>
          <w:i/>
          <w:sz w:val="28"/>
          <w:szCs w:val="28"/>
        </w:rPr>
      </w:pPr>
      <w:r w:rsidRPr="00547AEF">
        <w:rPr>
          <w:i/>
          <w:sz w:val="28"/>
          <w:szCs w:val="28"/>
        </w:rPr>
        <w:t xml:space="preserve">Due Dates for </w:t>
      </w:r>
      <w:r>
        <w:rPr>
          <w:i/>
          <w:sz w:val="28"/>
          <w:szCs w:val="28"/>
        </w:rPr>
        <w:t>“</w:t>
      </w:r>
      <w:r w:rsidRPr="00547AEF">
        <w:rPr>
          <w:i/>
          <w:sz w:val="28"/>
          <w:szCs w:val="28"/>
        </w:rPr>
        <w:t>What Element Am I Most Like?”</w:t>
      </w:r>
      <w:r>
        <w:rPr>
          <w:i/>
          <w:sz w:val="28"/>
          <w:szCs w:val="28"/>
        </w:rPr>
        <w:t xml:space="preserve"> Essay </w:t>
      </w:r>
    </w:p>
    <w:p w:rsidR="001D16CE" w:rsidRPr="00547AEF" w:rsidRDefault="00547AEF" w:rsidP="00547AEF">
      <w:pPr>
        <w:jc w:val="center"/>
        <w:rPr>
          <w:i/>
          <w:sz w:val="28"/>
          <w:szCs w:val="28"/>
        </w:rPr>
      </w:pPr>
      <w:r>
        <w:rPr>
          <w:i/>
          <w:sz w:val="28"/>
          <w:szCs w:val="28"/>
        </w:rPr>
        <w:t xml:space="preserve">Name: </w:t>
      </w:r>
    </w:p>
    <w:p w:rsidR="00547AEF" w:rsidRDefault="00547AEF"/>
    <w:p w:rsidR="00547AEF" w:rsidRPr="00547AEF" w:rsidRDefault="00547AEF" w:rsidP="00547AEF">
      <w:pPr>
        <w:pStyle w:val="PlainText"/>
        <w:rPr>
          <w:noProof/>
        </w:rPr>
      </w:pPr>
      <w:r>
        <w:t xml:space="preserve">______I have the first draft </w:t>
      </w:r>
      <w:r w:rsidR="00041A9B">
        <w:t xml:space="preserve">of my writing - </w:t>
      </w:r>
      <w:r w:rsidR="00BA05BE">
        <w:t xml:space="preserve"> </w:t>
      </w:r>
      <w:r>
        <w:t xml:space="preserve">due </w:t>
      </w:r>
      <w:r>
        <w:t xml:space="preserve">March </w:t>
      </w:r>
      <w:r>
        <w:t xml:space="preserve">16th/17th  </w:t>
      </w:r>
      <w:r>
        <w:t>(</w:t>
      </w:r>
      <w:r>
        <w:t xml:space="preserve">for in class </w:t>
      </w:r>
      <w:r w:rsidRPr="00547AEF">
        <w:rPr>
          <w:noProof/>
        </w:rPr>
        <w:t>revisions</w:t>
      </w:r>
      <w:r w:rsidRPr="00547AEF">
        <w:rPr>
          <w:noProof/>
        </w:rPr>
        <w:t>)</w:t>
      </w:r>
    </w:p>
    <w:p w:rsidR="00547AEF" w:rsidRPr="00547AEF" w:rsidRDefault="00547AEF" w:rsidP="00547AEF">
      <w:pPr>
        <w:pStyle w:val="PlainText"/>
        <w:rPr>
          <w:noProof/>
        </w:rPr>
      </w:pPr>
    </w:p>
    <w:p w:rsidR="00547AEF" w:rsidRPr="00547AEF" w:rsidRDefault="00547AEF" w:rsidP="00547AEF">
      <w:pPr>
        <w:pStyle w:val="PlainText"/>
        <w:rPr>
          <w:noProof/>
        </w:rPr>
      </w:pPr>
    </w:p>
    <w:p w:rsidR="00547AEF" w:rsidRDefault="00547AEF" w:rsidP="00547AEF">
      <w:pPr>
        <w:pStyle w:val="PlainText"/>
      </w:pPr>
      <w:r>
        <w:t xml:space="preserve"> </w:t>
      </w:r>
      <w:r>
        <w:t>______</w:t>
      </w:r>
      <w:r w:rsidR="00041A9B">
        <w:t xml:space="preserve">I have my </w:t>
      </w:r>
      <w:r w:rsidR="00041A9B">
        <w:rPr>
          <w:noProof/>
        </w:rPr>
        <w:t>f</w:t>
      </w:r>
      <w:r>
        <w:t>inal drafts due March 23/24</w:t>
      </w:r>
      <w:r w:rsidRPr="00547AEF">
        <w:rPr>
          <w:vertAlign w:val="superscript"/>
        </w:rPr>
        <w:t>th</w:t>
      </w:r>
    </w:p>
    <w:p w:rsidR="00547AEF" w:rsidRDefault="00547AEF" w:rsidP="00547AEF">
      <w:pPr>
        <w:pStyle w:val="PlainText"/>
      </w:pPr>
    </w:p>
    <w:p w:rsidR="00547AEF" w:rsidRDefault="00547AEF" w:rsidP="00547AEF">
      <w:pPr>
        <w:pStyle w:val="PlainText"/>
      </w:pPr>
    </w:p>
    <w:p w:rsidR="00547AEF" w:rsidRDefault="00547AEF" w:rsidP="00547AEF">
      <w:pPr>
        <w:pStyle w:val="PlainText"/>
      </w:pPr>
      <w:r>
        <w:t xml:space="preserve"> </w:t>
      </w:r>
      <w:r w:rsidR="00BA05BE">
        <w:t>______</w:t>
      </w:r>
      <w:r>
        <w:t xml:space="preserve">I have </w:t>
      </w:r>
      <w:r w:rsidRPr="00547AEF">
        <w:rPr>
          <w:noProof/>
        </w:rPr>
        <w:t>c</w:t>
      </w:r>
      <w:r w:rsidRPr="00547AEF">
        <w:rPr>
          <w:noProof/>
        </w:rPr>
        <w:t>reate</w:t>
      </w:r>
      <w:r w:rsidRPr="00547AEF">
        <w:rPr>
          <w:noProof/>
        </w:rPr>
        <w:t>d</w:t>
      </w:r>
      <w:r>
        <w:t xml:space="preserve"> an element cover</w:t>
      </w:r>
      <w:r>
        <w:t xml:space="preserve"> - d</w:t>
      </w:r>
      <w:r w:rsidRPr="00547AEF">
        <w:rPr>
          <w:noProof/>
        </w:rPr>
        <w:t>ue</w:t>
      </w:r>
      <w:r>
        <w:t xml:space="preserve"> </w:t>
      </w:r>
      <w:r w:rsidRPr="00547AEF">
        <w:rPr>
          <w:noProof/>
        </w:rPr>
        <w:t>by</w:t>
      </w:r>
      <w:r>
        <w:t xml:space="preserve"> March </w:t>
      </w:r>
      <w:r>
        <w:t xml:space="preserve">the 23rd/24th. </w:t>
      </w:r>
      <w:r>
        <w:t>It could look something like this:</w:t>
      </w:r>
    </w:p>
    <w:p w:rsidR="00041A9B" w:rsidRDefault="00041A9B" w:rsidP="00547AEF">
      <w:pPr>
        <w:pStyle w:val="PlainText"/>
      </w:pPr>
    </w:p>
    <w:p w:rsidR="00041A9B" w:rsidRDefault="00041A9B" w:rsidP="00547AEF">
      <w:pPr>
        <w:pStyle w:val="PlainText"/>
      </w:pPr>
      <w:r>
        <w:t>Feedback for my writing is from:___________________________ and ________________________</w:t>
      </w:r>
    </w:p>
    <w:p w:rsidR="00547AEF" w:rsidRDefault="00547AEF" w:rsidP="00547AEF">
      <w:pPr>
        <w:pStyle w:val="PlainText"/>
      </w:pPr>
    </w:p>
    <w:p w:rsidR="00547AEF" w:rsidRDefault="00547AEF" w:rsidP="00547AEF">
      <w:pPr>
        <w:pStyle w:val="PlainText"/>
      </w:pPr>
      <w:r>
        <w:rPr>
          <w:noProof/>
        </w:rPr>
        <w:drawing>
          <wp:inline distT="0" distB="0" distL="0" distR="0">
            <wp:extent cx="2247900" cy="2247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AEF" w:rsidRDefault="00547AEF"/>
    <w:p w:rsidR="00BA05BE" w:rsidRDefault="00547AEF">
      <w:r>
        <w:t xml:space="preserve">If you choose or need to work on these at home (based on the above due dates), please record your </w:t>
      </w:r>
      <w:r w:rsidRPr="00547AEF">
        <w:rPr>
          <w:noProof/>
        </w:rPr>
        <w:t>work</w:t>
      </w:r>
      <w:r>
        <w:t xml:space="preserve"> time on </w:t>
      </w:r>
      <w:r w:rsidR="00BA05BE">
        <w:t>Home Study Daily Engagement Record.</w:t>
      </w:r>
    </w:p>
    <w:p w:rsidR="00CD5268" w:rsidRDefault="00CD5268"/>
    <w:p w:rsidR="00CD5268" w:rsidRDefault="00CD5268"/>
    <w:p w:rsidR="00CD5268" w:rsidRDefault="00CD5268">
      <w:r>
        <w:t>All parts of the assignment were completed on time: Yes_______ No________  If not, why not?</w:t>
      </w:r>
    </w:p>
    <w:p w:rsidR="00CD5268" w:rsidRDefault="00CD5268">
      <w:r>
        <w:t>_____________________________________________________________________________________</w:t>
      </w:r>
      <w:bookmarkStart w:id="0" w:name="_GoBack"/>
      <w:bookmarkEnd w:id="0"/>
    </w:p>
    <w:p w:rsidR="00547AEF" w:rsidRDefault="00547AEF">
      <w:r>
        <w:t xml:space="preserve">Thanks! </w:t>
      </w:r>
      <w:r w:rsidR="00BA05BE">
        <w:t xml:space="preserve">  </w:t>
      </w:r>
      <w:r w:rsidR="00BA05BE">
        <w:rPr>
          <w:rFonts w:ascii="Rage Italic" w:hAnsi="Rage Italic"/>
        </w:rPr>
        <w:t xml:space="preserve">Rita </w:t>
      </w:r>
    </w:p>
    <w:sectPr w:rsidR="00547A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zNTU0NjY0szA2sjBR0lEKTi0uzszPAykwrAUAnsUluywAAAA="/>
  </w:docVars>
  <w:rsids>
    <w:rsidRoot w:val="00547AEF"/>
    <w:rsid w:val="00000054"/>
    <w:rsid w:val="00011753"/>
    <w:rsid w:val="000160CE"/>
    <w:rsid w:val="00024C4F"/>
    <w:rsid w:val="00025051"/>
    <w:rsid w:val="00040337"/>
    <w:rsid w:val="0004131C"/>
    <w:rsid w:val="00041A9B"/>
    <w:rsid w:val="00042199"/>
    <w:rsid w:val="000463AC"/>
    <w:rsid w:val="00051710"/>
    <w:rsid w:val="0005424C"/>
    <w:rsid w:val="0005649B"/>
    <w:rsid w:val="00057BDF"/>
    <w:rsid w:val="00062869"/>
    <w:rsid w:val="000714F8"/>
    <w:rsid w:val="00075401"/>
    <w:rsid w:val="0008623D"/>
    <w:rsid w:val="00090724"/>
    <w:rsid w:val="00093DC4"/>
    <w:rsid w:val="000A1253"/>
    <w:rsid w:val="000A3811"/>
    <w:rsid w:val="000A7D77"/>
    <w:rsid w:val="000B2B0D"/>
    <w:rsid w:val="000B7539"/>
    <w:rsid w:val="000D1A08"/>
    <w:rsid w:val="000D1C98"/>
    <w:rsid w:val="000D47E6"/>
    <w:rsid w:val="000D4FAF"/>
    <w:rsid w:val="000E2A4D"/>
    <w:rsid w:val="000E7E2B"/>
    <w:rsid w:val="000E7FBE"/>
    <w:rsid w:val="000F26F6"/>
    <w:rsid w:val="000F778F"/>
    <w:rsid w:val="0010084D"/>
    <w:rsid w:val="00102CC3"/>
    <w:rsid w:val="00103AAE"/>
    <w:rsid w:val="00104ECC"/>
    <w:rsid w:val="001076EB"/>
    <w:rsid w:val="001107DE"/>
    <w:rsid w:val="0011759A"/>
    <w:rsid w:val="001245C3"/>
    <w:rsid w:val="00135FC8"/>
    <w:rsid w:val="001367B3"/>
    <w:rsid w:val="001421DB"/>
    <w:rsid w:val="00144B97"/>
    <w:rsid w:val="0014733B"/>
    <w:rsid w:val="00152416"/>
    <w:rsid w:val="00156698"/>
    <w:rsid w:val="00157B97"/>
    <w:rsid w:val="00161D58"/>
    <w:rsid w:val="00162AA5"/>
    <w:rsid w:val="001672B6"/>
    <w:rsid w:val="001702FB"/>
    <w:rsid w:val="0017104B"/>
    <w:rsid w:val="001721D9"/>
    <w:rsid w:val="00173151"/>
    <w:rsid w:val="00177ADA"/>
    <w:rsid w:val="00180803"/>
    <w:rsid w:val="00181225"/>
    <w:rsid w:val="00184B8B"/>
    <w:rsid w:val="00186D06"/>
    <w:rsid w:val="0019054A"/>
    <w:rsid w:val="00190FC8"/>
    <w:rsid w:val="00192674"/>
    <w:rsid w:val="001965CB"/>
    <w:rsid w:val="001A06D6"/>
    <w:rsid w:val="001A1012"/>
    <w:rsid w:val="001A38D9"/>
    <w:rsid w:val="001C13A9"/>
    <w:rsid w:val="001C3F8C"/>
    <w:rsid w:val="001C5A98"/>
    <w:rsid w:val="001C7068"/>
    <w:rsid w:val="001D16CE"/>
    <w:rsid w:val="001D1BE3"/>
    <w:rsid w:val="001D747C"/>
    <w:rsid w:val="001E2AE2"/>
    <w:rsid w:val="001E556E"/>
    <w:rsid w:val="001E79BE"/>
    <w:rsid w:val="001F3079"/>
    <w:rsid w:val="00200574"/>
    <w:rsid w:val="0020168F"/>
    <w:rsid w:val="00202343"/>
    <w:rsid w:val="00202603"/>
    <w:rsid w:val="002056EE"/>
    <w:rsid w:val="00207A22"/>
    <w:rsid w:val="00213672"/>
    <w:rsid w:val="00222D84"/>
    <w:rsid w:val="00226061"/>
    <w:rsid w:val="00230F17"/>
    <w:rsid w:val="00231543"/>
    <w:rsid w:val="002335AA"/>
    <w:rsid w:val="00234AA5"/>
    <w:rsid w:val="00241852"/>
    <w:rsid w:val="00243746"/>
    <w:rsid w:val="00245354"/>
    <w:rsid w:val="00255158"/>
    <w:rsid w:val="0026309C"/>
    <w:rsid w:val="00263E9E"/>
    <w:rsid w:val="00264D6B"/>
    <w:rsid w:val="00265B2C"/>
    <w:rsid w:val="00273A7F"/>
    <w:rsid w:val="00275403"/>
    <w:rsid w:val="0027594A"/>
    <w:rsid w:val="0028439F"/>
    <w:rsid w:val="00287295"/>
    <w:rsid w:val="00290F76"/>
    <w:rsid w:val="00297A66"/>
    <w:rsid w:val="00297DF3"/>
    <w:rsid w:val="002A0AF0"/>
    <w:rsid w:val="002A111D"/>
    <w:rsid w:val="002A6202"/>
    <w:rsid w:val="002B041E"/>
    <w:rsid w:val="002B23B1"/>
    <w:rsid w:val="002C0033"/>
    <w:rsid w:val="002C2054"/>
    <w:rsid w:val="002C228B"/>
    <w:rsid w:val="002C25C0"/>
    <w:rsid w:val="002C422F"/>
    <w:rsid w:val="002C5BD5"/>
    <w:rsid w:val="002C6560"/>
    <w:rsid w:val="002C656A"/>
    <w:rsid w:val="002D3858"/>
    <w:rsid w:val="002E50DB"/>
    <w:rsid w:val="002E6304"/>
    <w:rsid w:val="002E7F1F"/>
    <w:rsid w:val="002F0107"/>
    <w:rsid w:val="002F4A02"/>
    <w:rsid w:val="002F5CB3"/>
    <w:rsid w:val="002F5D8D"/>
    <w:rsid w:val="00321EBD"/>
    <w:rsid w:val="00323987"/>
    <w:rsid w:val="00324D43"/>
    <w:rsid w:val="0032588E"/>
    <w:rsid w:val="00332695"/>
    <w:rsid w:val="0033612D"/>
    <w:rsid w:val="0034411E"/>
    <w:rsid w:val="003561C8"/>
    <w:rsid w:val="00356200"/>
    <w:rsid w:val="0036669D"/>
    <w:rsid w:val="00367749"/>
    <w:rsid w:val="00372B3C"/>
    <w:rsid w:val="00373F59"/>
    <w:rsid w:val="003750E1"/>
    <w:rsid w:val="00386F87"/>
    <w:rsid w:val="00391EDB"/>
    <w:rsid w:val="003937A3"/>
    <w:rsid w:val="003941BC"/>
    <w:rsid w:val="00396A5E"/>
    <w:rsid w:val="003A3B21"/>
    <w:rsid w:val="003A432F"/>
    <w:rsid w:val="003A53A0"/>
    <w:rsid w:val="003A6FD8"/>
    <w:rsid w:val="003B4B3D"/>
    <w:rsid w:val="003B6082"/>
    <w:rsid w:val="003C01DF"/>
    <w:rsid w:val="003C7A2D"/>
    <w:rsid w:val="003D1381"/>
    <w:rsid w:val="003E2BA3"/>
    <w:rsid w:val="003E3FCA"/>
    <w:rsid w:val="003E545A"/>
    <w:rsid w:val="003F01AE"/>
    <w:rsid w:val="003F0916"/>
    <w:rsid w:val="003F1C77"/>
    <w:rsid w:val="003F3AC2"/>
    <w:rsid w:val="003F6FA7"/>
    <w:rsid w:val="003F7AF9"/>
    <w:rsid w:val="003F7C37"/>
    <w:rsid w:val="003F7E1C"/>
    <w:rsid w:val="0040220A"/>
    <w:rsid w:val="0040586D"/>
    <w:rsid w:val="004109F5"/>
    <w:rsid w:val="00414435"/>
    <w:rsid w:val="004149AA"/>
    <w:rsid w:val="00415DFC"/>
    <w:rsid w:val="00421D40"/>
    <w:rsid w:val="00425D5B"/>
    <w:rsid w:val="0042641C"/>
    <w:rsid w:val="004273B7"/>
    <w:rsid w:val="00430B6E"/>
    <w:rsid w:val="004404FF"/>
    <w:rsid w:val="00441509"/>
    <w:rsid w:val="004446AF"/>
    <w:rsid w:val="00445B7E"/>
    <w:rsid w:val="0045030A"/>
    <w:rsid w:val="004511D8"/>
    <w:rsid w:val="0045243B"/>
    <w:rsid w:val="00455F1D"/>
    <w:rsid w:val="00457DCD"/>
    <w:rsid w:val="00473DD1"/>
    <w:rsid w:val="00481DAD"/>
    <w:rsid w:val="00483829"/>
    <w:rsid w:val="00484491"/>
    <w:rsid w:val="00493392"/>
    <w:rsid w:val="00495E75"/>
    <w:rsid w:val="004969FC"/>
    <w:rsid w:val="004A0533"/>
    <w:rsid w:val="004A1FFD"/>
    <w:rsid w:val="004A4CAF"/>
    <w:rsid w:val="004A5136"/>
    <w:rsid w:val="004A74C7"/>
    <w:rsid w:val="004B52F6"/>
    <w:rsid w:val="004C1763"/>
    <w:rsid w:val="004C449F"/>
    <w:rsid w:val="004C7762"/>
    <w:rsid w:val="004C7EF0"/>
    <w:rsid w:val="004E1ADD"/>
    <w:rsid w:val="004E4F34"/>
    <w:rsid w:val="004E77A6"/>
    <w:rsid w:val="004F019A"/>
    <w:rsid w:val="004F0E4C"/>
    <w:rsid w:val="004F2C81"/>
    <w:rsid w:val="00506DBC"/>
    <w:rsid w:val="0050713B"/>
    <w:rsid w:val="00526C87"/>
    <w:rsid w:val="0053653B"/>
    <w:rsid w:val="005406E1"/>
    <w:rsid w:val="00545E16"/>
    <w:rsid w:val="00546E5B"/>
    <w:rsid w:val="00547AEF"/>
    <w:rsid w:val="00552C5D"/>
    <w:rsid w:val="00555150"/>
    <w:rsid w:val="005571C6"/>
    <w:rsid w:val="00557C5D"/>
    <w:rsid w:val="00557ECD"/>
    <w:rsid w:val="00560F57"/>
    <w:rsid w:val="00563550"/>
    <w:rsid w:val="00564F43"/>
    <w:rsid w:val="005664FE"/>
    <w:rsid w:val="0057246B"/>
    <w:rsid w:val="00576A86"/>
    <w:rsid w:val="00593668"/>
    <w:rsid w:val="0059487F"/>
    <w:rsid w:val="005951AE"/>
    <w:rsid w:val="00596629"/>
    <w:rsid w:val="00596A78"/>
    <w:rsid w:val="0059761A"/>
    <w:rsid w:val="005A199E"/>
    <w:rsid w:val="005B1A6B"/>
    <w:rsid w:val="005B29BC"/>
    <w:rsid w:val="005B3258"/>
    <w:rsid w:val="005B3DD3"/>
    <w:rsid w:val="005C2F63"/>
    <w:rsid w:val="005D2E9A"/>
    <w:rsid w:val="005D32C4"/>
    <w:rsid w:val="005D7527"/>
    <w:rsid w:val="005D7D66"/>
    <w:rsid w:val="005E3537"/>
    <w:rsid w:val="005E4EE5"/>
    <w:rsid w:val="005E5C05"/>
    <w:rsid w:val="005F3D95"/>
    <w:rsid w:val="005F5149"/>
    <w:rsid w:val="005F7EC0"/>
    <w:rsid w:val="006015F5"/>
    <w:rsid w:val="00601F5B"/>
    <w:rsid w:val="00605862"/>
    <w:rsid w:val="00606506"/>
    <w:rsid w:val="00615FCE"/>
    <w:rsid w:val="00620C34"/>
    <w:rsid w:val="00624B31"/>
    <w:rsid w:val="00626041"/>
    <w:rsid w:val="00627120"/>
    <w:rsid w:val="00632689"/>
    <w:rsid w:val="00635C4D"/>
    <w:rsid w:val="006421D9"/>
    <w:rsid w:val="00643826"/>
    <w:rsid w:val="00644920"/>
    <w:rsid w:val="0064574E"/>
    <w:rsid w:val="006459EC"/>
    <w:rsid w:val="0064700B"/>
    <w:rsid w:val="00647E73"/>
    <w:rsid w:val="00650046"/>
    <w:rsid w:val="00653A03"/>
    <w:rsid w:val="00667331"/>
    <w:rsid w:val="00682339"/>
    <w:rsid w:val="00693A8C"/>
    <w:rsid w:val="00697D52"/>
    <w:rsid w:val="006B3497"/>
    <w:rsid w:val="006C34F3"/>
    <w:rsid w:val="006C42E2"/>
    <w:rsid w:val="006C51F6"/>
    <w:rsid w:val="006D1ED5"/>
    <w:rsid w:val="006D5805"/>
    <w:rsid w:val="006D6748"/>
    <w:rsid w:val="006E22C8"/>
    <w:rsid w:val="006E281A"/>
    <w:rsid w:val="006E2A38"/>
    <w:rsid w:val="006E3B63"/>
    <w:rsid w:val="006E4028"/>
    <w:rsid w:val="006F1DCD"/>
    <w:rsid w:val="006F4E06"/>
    <w:rsid w:val="007016CF"/>
    <w:rsid w:val="00706B11"/>
    <w:rsid w:val="007100F3"/>
    <w:rsid w:val="00715102"/>
    <w:rsid w:val="00715638"/>
    <w:rsid w:val="00716C66"/>
    <w:rsid w:val="007278AA"/>
    <w:rsid w:val="00727A40"/>
    <w:rsid w:val="00730FBB"/>
    <w:rsid w:val="00741C58"/>
    <w:rsid w:val="0075354E"/>
    <w:rsid w:val="007551CE"/>
    <w:rsid w:val="00756093"/>
    <w:rsid w:val="00761238"/>
    <w:rsid w:val="00761283"/>
    <w:rsid w:val="00761420"/>
    <w:rsid w:val="00767106"/>
    <w:rsid w:val="00772F49"/>
    <w:rsid w:val="00780EBB"/>
    <w:rsid w:val="00785394"/>
    <w:rsid w:val="00795B55"/>
    <w:rsid w:val="007A348A"/>
    <w:rsid w:val="007A4D28"/>
    <w:rsid w:val="007A6386"/>
    <w:rsid w:val="007A6CF2"/>
    <w:rsid w:val="007A7C5F"/>
    <w:rsid w:val="007B34D3"/>
    <w:rsid w:val="007B37A3"/>
    <w:rsid w:val="007B496C"/>
    <w:rsid w:val="007C1FC6"/>
    <w:rsid w:val="007D1A37"/>
    <w:rsid w:val="007D4D10"/>
    <w:rsid w:val="007D6028"/>
    <w:rsid w:val="007D7633"/>
    <w:rsid w:val="007F035D"/>
    <w:rsid w:val="007F0C1E"/>
    <w:rsid w:val="007F1978"/>
    <w:rsid w:val="007F2EC2"/>
    <w:rsid w:val="007F5574"/>
    <w:rsid w:val="00801BDB"/>
    <w:rsid w:val="00803E8F"/>
    <w:rsid w:val="00805112"/>
    <w:rsid w:val="00806B3E"/>
    <w:rsid w:val="0080779F"/>
    <w:rsid w:val="008264AB"/>
    <w:rsid w:val="0083031E"/>
    <w:rsid w:val="00836912"/>
    <w:rsid w:val="00836CB0"/>
    <w:rsid w:val="00837747"/>
    <w:rsid w:val="0084453E"/>
    <w:rsid w:val="00845C43"/>
    <w:rsid w:val="00851A52"/>
    <w:rsid w:val="00852DAA"/>
    <w:rsid w:val="00856E0C"/>
    <w:rsid w:val="00857B23"/>
    <w:rsid w:val="0086087C"/>
    <w:rsid w:val="008664F4"/>
    <w:rsid w:val="00872CD8"/>
    <w:rsid w:val="008765B4"/>
    <w:rsid w:val="00877A41"/>
    <w:rsid w:val="008817EE"/>
    <w:rsid w:val="008821B4"/>
    <w:rsid w:val="00882C62"/>
    <w:rsid w:val="00884E2A"/>
    <w:rsid w:val="00886927"/>
    <w:rsid w:val="0089229C"/>
    <w:rsid w:val="0089588E"/>
    <w:rsid w:val="00896726"/>
    <w:rsid w:val="008970C5"/>
    <w:rsid w:val="0089723B"/>
    <w:rsid w:val="008A1EC9"/>
    <w:rsid w:val="008A555E"/>
    <w:rsid w:val="008B103D"/>
    <w:rsid w:val="008B37AD"/>
    <w:rsid w:val="008B3FF9"/>
    <w:rsid w:val="008B5560"/>
    <w:rsid w:val="008C2AF7"/>
    <w:rsid w:val="008C52B8"/>
    <w:rsid w:val="008C62E2"/>
    <w:rsid w:val="008D56EA"/>
    <w:rsid w:val="008D6828"/>
    <w:rsid w:val="008E6C24"/>
    <w:rsid w:val="008E7DE0"/>
    <w:rsid w:val="008F656F"/>
    <w:rsid w:val="00900179"/>
    <w:rsid w:val="00900F18"/>
    <w:rsid w:val="00901DB2"/>
    <w:rsid w:val="00903DF9"/>
    <w:rsid w:val="009044B4"/>
    <w:rsid w:val="00913338"/>
    <w:rsid w:val="00916025"/>
    <w:rsid w:val="0092060C"/>
    <w:rsid w:val="00930267"/>
    <w:rsid w:val="009311F5"/>
    <w:rsid w:val="00935BC8"/>
    <w:rsid w:val="00946F67"/>
    <w:rsid w:val="009558B3"/>
    <w:rsid w:val="00957105"/>
    <w:rsid w:val="00960590"/>
    <w:rsid w:val="00960DE2"/>
    <w:rsid w:val="00972B76"/>
    <w:rsid w:val="00972C09"/>
    <w:rsid w:val="00977C98"/>
    <w:rsid w:val="00981D03"/>
    <w:rsid w:val="009901F9"/>
    <w:rsid w:val="00994093"/>
    <w:rsid w:val="009A0DB6"/>
    <w:rsid w:val="009A1C0A"/>
    <w:rsid w:val="009A1FAB"/>
    <w:rsid w:val="009A397F"/>
    <w:rsid w:val="009A6F62"/>
    <w:rsid w:val="009A6F6E"/>
    <w:rsid w:val="009B05B2"/>
    <w:rsid w:val="009B39DD"/>
    <w:rsid w:val="009B727C"/>
    <w:rsid w:val="009B7E68"/>
    <w:rsid w:val="009C2E74"/>
    <w:rsid w:val="009C30A8"/>
    <w:rsid w:val="009C6091"/>
    <w:rsid w:val="009C7603"/>
    <w:rsid w:val="009D1C66"/>
    <w:rsid w:val="009D40AB"/>
    <w:rsid w:val="009D5038"/>
    <w:rsid w:val="009E2EC5"/>
    <w:rsid w:val="009F12AC"/>
    <w:rsid w:val="00A003A5"/>
    <w:rsid w:val="00A019AF"/>
    <w:rsid w:val="00A1055E"/>
    <w:rsid w:val="00A17510"/>
    <w:rsid w:val="00A17719"/>
    <w:rsid w:val="00A3243F"/>
    <w:rsid w:val="00A36772"/>
    <w:rsid w:val="00A36D22"/>
    <w:rsid w:val="00A40B48"/>
    <w:rsid w:val="00A42BBB"/>
    <w:rsid w:val="00A45627"/>
    <w:rsid w:val="00A45919"/>
    <w:rsid w:val="00A45DD2"/>
    <w:rsid w:val="00A45E01"/>
    <w:rsid w:val="00A46B59"/>
    <w:rsid w:val="00A56C71"/>
    <w:rsid w:val="00A617FC"/>
    <w:rsid w:val="00A65E74"/>
    <w:rsid w:val="00A66369"/>
    <w:rsid w:val="00A74E10"/>
    <w:rsid w:val="00A764A5"/>
    <w:rsid w:val="00A80C63"/>
    <w:rsid w:val="00A86038"/>
    <w:rsid w:val="00A86071"/>
    <w:rsid w:val="00A937EF"/>
    <w:rsid w:val="00A93A2D"/>
    <w:rsid w:val="00A96391"/>
    <w:rsid w:val="00AA0DF9"/>
    <w:rsid w:val="00AB32B6"/>
    <w:rsid w:val="00AC3843"/>
    <w:rsid w:val="00AC5D5B"/>
    <w:rsid w:val="00AC7166"/>
    <w:rsid w:val="00AD23F6"/>
    <w:rsid w:val="00AD29E9"/>
    <w:rsid w:val="00AD383F"/>
    <w:rsid w:val="00AE08E6"/>
    <w:rsid w:val="00AE21FA"/>
    <w:rsid w:val="00AE440F"/>
    <w:rsid w:val="00AE4B49"/>
    <w:rsid w:val="00AE5002"/>
    <w:rsid w:val="00AE71BD"/>
    <w:rsid w:val="00AF2267"/>
    <w:rsid w:val="00AF4F04"/>
    <w:rsid w:val="00AF6B0D"/>
    <w:rsid w:val="00AF6E93"/>
    <w:rsid w:val="00AF77B7"/>
    <w:rsid w:val="00B00F5E"/>
    <w:rsid w:val="00B02E74"/>
    <w:rsid w:val="00B06EBD"/>
    <w:rsid w:val="00B11B4A"/>
    <w:rsid w:val="00B11B9C"/>
    <w:rsid w:val="00B12CC8"/>
    <w:rsid w:val="00B13EA9"/>
    <w:rsid w:val="00B2621D"/>
    <w:rsid w:val="00B3565A"/>
    <w:rsid w:val="00B369F3"/>
    <w:rsid w:val="00B37264"/>
    <w:rsid w:val="00B473A1"/>
    <w:rsid w:val="00B5099E"/>
    <w:rsid w:val="00B50F79"/>
    <w:rsid w:val="00B562E6"/>
    <w:rsid w:val="00B61826"/>
    <w:rsid w:val="00B667BD"/>
    <w:rsid w:val="00B66D36"/>
    <w:rsid w:val="00B812BE"/>
    <w:rsid w:val="00B82AF4"/>
    <w:rsid w:val="00B84B97"/>
    <w:rsid w:val="00B85412"/>
    <w:rsid w:val="00B930E3"/>
    <w:rsid w:val="00B9648F"/>
    <w:rsid w:val="00BA05BE"/>
    <w:rsid w:val="00BA2A52"/>
    <w:rsid w:val="00BA5E5A"/>
    <w:rsid w:val="00BB32BD"/>
    <w:rsid w:val="00BB5683"/>
    <w:rsid w:val="00BC1DBB"/>
    <w:rsid w:val="00BC674B"/>
    <w:rsid w:val="00BD473E"/>
    <w:rsid w:val="00BD76BF"/>
    <w:rsid w:val="00BE6712"/>
    <w:rsid w:val="00BE6D90"/>
    <w:rsid w:val="00BE73C3"/>
    <w:rsid w:val="00BF44F4"/>
    <w:rsid w:val="00BF5580"/>
    <w:rsid w:val="00BF619E"/>
    <w:rsid w:val="00BF6AB2"/>
    <w:rsid w:val="00C00539"/>
    <w:rsid w:val="00C0101B"/>
    <w:rsid w:val="00C0223A"/>
    <w:rsid w:val="00C0442C"/>
    <w:rsid w:val="00C05F8F"/>
    <w:rsid w:val="00C147AA"/>
    <w:rsid w:val="00C16846"/>
    <w:rsid w:val="00C24F1E"/>
    <w:rsid w:val="00C24FBF"/>
    <w:rsid w:val="00C2634C"/>
    <w:rsid w:val="00C27112"/>
    <w:rsid w:val="00C32EBF"/>
    <w:rsid w:val="00C36D6F"/>
    <w:rsid w:val="00C370CB"/>
    <w:rsid w:val="00C4011E"/>
    <w:rsid w:val="00C40570"/>
    <w:rsid w:val="00C443BE"/>
    <w:rsid w:val="00C56D58"/>
    <w:rsid w:val="00C5791C"/>
    <w:rsid w:val="00C6052C"/>
    <w:rsid w:val="00C71088"/>
    <w:rsid w:val="00C72270"/>
    <w:rsid w:val="00C74886"/>
    <w:rsid w:val="00C75E58"/>
    <w:rsid w:val="00C770E5"/>
    <w:rsid w:val="00C80EC0"/>
    <w:rsid w:val="00C8114E"/>
    <w:rsid w:val="00C872FA"/>
    <w:rsid w:val="00C925B6"/>
    <w:rsid w:val="00CB4B95"/>
    <w:rsid w:val="00CB59B6"/>
    <w:rsid w:val="00CB7092"/>
    <w:rsid w:val="00CC0B1C"/>
    <w:rsid w:val="00CC561E"/>
    <w:rsid w:val="00CC72D2"/>
    <w:rsid w:val="00CD341A"/>
    <w:rsid w:val="00CD5268"/>
    <w:rsid w:val="00CE1FBA"/>
    <w:rsid w:val="00CF261C"/>
    <w:rsid w:val="00CF71BC"/>
    <w:rsid w:val="00D00BE4"/>
    <w:rsid w:val="00D03AC1"/>
    <w:rsid w:val="00D065FF"/>
    <w:rsid w:val="00D1489F"/>
    <w:rsid w:val="00D201C9"/>
    <w:rsid w:val="00D24034"/>
    <w:rsid w:val="00D31D2F"/>
    <w:rsid w:val="00D32C99"/>
    <w:rsid w:val="00D346AA"/>
    <w:rsid w:val="00D34EA6"/>
    <w:rsid w:val="00D44756"/>
    <w:rsid w:val="00D4586A"/>
    <w:rsid w:val="00D51101"/>
    <w:rsid w:val="00D51E58"/>
    <w:rsid w:val="00D576B8"/>
    <w:rsid w:val="00D62796"/>
    <w:rsid w:val="00D8075A"/>
    <w:rsid w:val="00D80FF4"/>
    <w:rsid w:val="00D82273"/>
    <w:rsid w:val="00D82A70"/>
    <w:rsid w:val="00D87D1B"/>
    <w:rsid w:val="00D94462"/>
    <w:rsid w:val="00D95686"/>
    <w:rsid w:val="00D956C1"/>
    <w:rsid w:val="00D96BD0"/>
    <w:rsid w:val="00DA2EAB"/>
    <w:rsid w:val="00DB25B0"/>
    <w:rsid w:val="00DB4F59"/>
    <w:rsid w:val="00DB5D8E"/>
    <w:rsid w:val="00DB5F7F"/>
    <w:rsid w:val="00DC009D"/>
    <w:rsid w:val="00DC1732"/>
    <w:rsid w:val="00DD2737"/>
    <w:rsid w:val="00DD2E05"/>
    <w:rsid w:val="00DE279D"/>
    <w:rsid w:val="00DF1679"/>
    <w:rsid w:val="00DF2B5A"/>
    <w:rsid w:val="00DF5349"/>
    <w:rsid w:val="00DF6430"/>
    <w:rsid w:val="00DF6608"/>
    <w:rsid w:val="00DF7EF2"/>
    <w:rsid w:val="00E00D14"/>
    <w:rsid w:val="00E034F9"/>
    <w:rsid w:val="00E06658"/>
    <w:rsid w:val="00E115DD"/>
    <w:rsid w:val="00E1307C"/>
    <w:rsid w:val="00E17536"/>
    <w:rsid w:val="00E43F1E"/>
    <w:rsid w:val="00E52094"/>
    <w:rsid w:val="00E539B1"/>
    <w:rsid w:val="00E54192"/>
    <w:rsid w:val="00E64FC5"/>
    <w:rsid w:val="00E658E3"/>
    <w:rsid w:val="00E72A5F"/>
    <w:rsid w:val="00E7599E"/>
    <w:rsid w:val="00E761D4"/>
    <w:rsid w:val="00E8139D"/>
    <w:rsid w:val="00E84C19"/>
    <w:rsid w:val="00E86501"/>
    <w:rsid w:val="00E87E02"/>
    <w:rsid w:val="00E9763F"/>
    <w:rsid w:val="00EA0BF5"/>
    <w:rsid w:val="00EA32BF"/>
    <w:rsid w:val="00EA3A99"/>
    <w:rsid w:val="00EA589F"/>
    <w:rsid w:val="00EA66A9"/>
    <w:rsid w:val="00EB1D89"/>
    <w:rsid w:val="00EB4D67"/>
    <w:rsid w:val="00EC003D"/>
    <w:rsid w:val="00EC3739"/>
    <w:rsid w:val="00EC4ECD"/>
    <w:rsid w:val="00ED0140"/>
    <w:rsid w:val="00ED02D7"/>
    <w:rsid w:val="00ED0BB4"/>
    <w:rsid w:val="00ED1311"/>
    <w:rsid w:val="00ED6377"/>
    <w:rsid w:val="00ED7C7A"/>
    <w:rsid w:val="00EE4F03"/>
    <w:rsid w:val="00EF0E32"/>
    <w:rsid w:val="00EF0F25"/>
    <w:rsid w:val="00EF32EA"/>
    <w:rsid w:val="00EF6DBC"/>
    <w:rsid w:val="00EF768A"/>
    <w:rsid w:val="00EF7AD9"/>
    <w:rsid w:val="00F0063D"/>
    <w:rsid w:val="00F03581"/>
    <w:rsid w:val="00F04F28"/>
    <w:rsid w:val="00F10B53"/>
    <w:rsid w:val="00F11BAC"/>
    <w:rsid w:val="00F12E79"/>
    <w:rsid w:val="00F134C3"/>
    <w:rsid w:val="00F14237"/>
    <w:rsid w:val="00F15205"/>
    <w:rsid w:val="00F17946"/>
    <w:rsid w:val="00F208B6"/>
    <w:rsid w:val="00F22AFA"/>
    <w:rsid w:val="00F23FD0"/>
    <w:rsid w:val="00F26A38"/>
    <w:rsid w:val="00F32A90"/>
    <w:rsid w:val="00F37FD5"/>
    <w:rsid w:val="00F406B0"/>
    <w:rsid w:val="00F432ED"/>
    <w:rsid w:val="00F518F5"/>
    <w:rsid w:val="00F52A56"/>
    <w:rsid w:val="00F55708"/>
    <w:rsid w:val="00F6115A"/>
    <w:rsid w:val="00F613BF"/>
    <w:rsid w:val="00F62677"/>
    <w:rsid w:val="00F66440"/>
    <w:rsid w:val="00F711C6"/>
    <w:rsid w:val="00F75B21"/>
    <w:rsid w:val="00F76150"/>
    <w:rsid w:val="00F77D94"/>
    <w:rsid w:val="00F803A8"/>
    <w:rsid w:val="00F80767"/>
    <w:rsid w:val="00F81AAA"/>
    <w:rsid w:val="00F936A7"/>
    <w:rsid w:val="00FA1930"/>
    <w:rsid w:val="00FA4272"/>
    <w:rsid w:val="00FA794A"/>
    <w:rsid w:val="00FB3112"/>
    <w:rsid w:val="00FB6FB2"/>
    <w:rsid w:val="00FB7492"/>
    <w:rsid w:val="00FB7A35"/>
    <w:rsid w:val="00FC00E8"/>
    <w:rsid w:val="00FC5C9A"/>
    <w:rsid w:val="00FD1621"/>
    <w:rsid w:val="00FD2D3C"/>
    <w:rsid w:val="00FD5014"/>
    <w:rsid w:val="00FD78BD"/>
    <w:rsid w:val="00FE3B70"/>
    <w:rsid w:val="00FE3F3D"/>
    <w:rsid w:val="00FE4967"/>
    <w:rsid w:val="00FF2221"/>
    <w:rsid w:val="00FF2E55"/>
    <w:rsid w:val="00FF4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83231E-81A3-4244-B9A4-775DDC3DA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547AEF"/>
    <w:pPr>
      <w:spacing w:after="0" w:line="240" w:lineRule="auto"/>
    </w:pPr>
    <w:rPr>
      <w:rFonts w:ascii="Candara" w:hAnsi="Candara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7AEF"/>
    <w:rPr>
      <w:rFonts w:ascii="Candara" w:hAnsi="Candara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A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A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222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a bouchard</dc:creator>
  <cp:keywords/>
  <dc:description/>
  <cp:lastModifiedBy>Rita bouchard</cp:lastModifiedBy>
  <cp:revision>3</cp:revision>
  <cp:lastPrinted>2015-03-12T18:18:00Z</cp:lastPrinted>
  <dcterms:created xsi:type="dcterms:W3CDTF">2015-03-12T17:32:00Z</dcterms:created>
  <dcterms:modified xsi:type="dcterms:W3CDTF">2015-03-12T18:21:00Z</dcterms:modified>
</cp:coreProperties>
</file>